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# pape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# autho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# institution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rnegie Selectivity Inde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e s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1A0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3264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1A0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2280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1BBA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9C36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83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CC07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33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0BE8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lus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DA3B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262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CA2B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68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8BD9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index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AA9B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428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CA2B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68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EABB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9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verage citations of institu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(1.77, 4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C51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826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C82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15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FA3B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(1.48, 1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C52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815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C92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89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7A7B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(0.1, 1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C72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746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C92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04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400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54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S News &amp; World rank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p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BBAA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60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BB8C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92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B9AB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p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2A20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517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1B00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84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CA9B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in t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7C21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901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7C21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330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1A0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58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omen and Minority Serving Institu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BC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D9BB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35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D9BB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24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0A4B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FA3B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278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CA2B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69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CB1C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B9AB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8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B9AB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5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09CB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2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9:27:54Z</dcterms:created>
  <dcterms:modified xsi:type="dcterms:W3CDTF">2023-10-21T19:2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